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LMA MONZ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L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Z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33 North Oriole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MONZ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549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8/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